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3A398AF0" w:rsidR="005E56E3" w:rsidRPr="009311DE" w:rsidRDefault="00960F86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Greenhouse Effect: </w:t>
      </w:r>
      <w:r w:rsidR="006324EC">
        <w:rPr>
          <w:rFonts w:asciiTheme="minorHAnsi" w:hAnsiTheme="minorHAnsi" w:cstheme="minorHAnsi"/>
          <w:b/>
          <w:bCs/>
          <w:sz w:val="28"/>
          <w:szCs w:val="28"/>
        </w:rPr>
        <w:t>Do You Agree With the statements?</w:t>
      </w:r>
    </w:p>
    <w:p w14:paraId="12626DE1" w14:textId="77777777" w:rsidR="00B6334F" w:rsidRDefault="00B6334F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</w:p>
    <w:p w14:paraId="68E9BCAB" w14:textId="56A725CB" w:rsidR="009311DE" w:rsidRPr="00CA3EF5" w:rsidRDefault="006324EC" w:rsidP="006324EC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561B768" wp14:editId="79E5C45F">
            <wp:extent cx="6038850" cy="7198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250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</a:extLst>
                    </a:blip>
                    <a:srcRect l="47908" t="22485" r="28198" b="2472"/>
                    <a:stretch/>
                  </pic:blipFill>
                  <pic:spPr bwMode="auto">
                    <a:xfrm>
                      <a:off x="0" y="0"/>
                      <a:ext cx="6038850" cy="7198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311DE" w:rsidRPr="00CA3EF5" w:rsidSect="00937E04">
      <w:headerReference w:type="default" r:id="rId13"/>
      <w:footerReference w:type="default" r:id="rId14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0B774138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</w:p>
  <w:p w14:paraId="083601B5" w14:textId="45E5DE2F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57AFB95C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790DC381" w:rsidR="00DB1033" w:rsidRDefault="00EE39F0" w:rsidP="00EE39F0">
    <w:pPr>
      <w:pStyle w:val="Header"/>
      <w:jc w:val="right"/>
    </w:pPr>
    <w:r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7780DF6A">
          <wp:simplePos x="0" y="0"/>
          <wp:positionH relativeFrom="column">
            <wp:posOffset>441325</wp:posOffset>
          </wp:positionH>
          <wp:positionV relativeFrom="paragraph">
            <wp:posOffset>17145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14D7"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Pr="00EE39F0">
      <w:rPr>
        <w:noProof/>
      </w:rPr>
      <w:drawing>
        <wp:inline distT="0" distB="0" distL="0" distR="0" wp14:anchorId="59ABC59B" wp14:editId="544AF5B5">
          <wp:extent cx="1038225" cy="96083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67600" cy="9880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278FD"/>
    <w:multiLevelType w:val="hybridMultilevel"/>
    <w:tmpl w:val="9AE4A4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26B8"/>
    <w:multiLevelType w:val="hybridMultilevel"/>
    <w:tmpl w:val="E23A7CE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7E554ADE"/>
    <w:multiLevelType w:val="hybridMultilevel"/>
    <w:tmpl w:val="BE08C1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2"/>
  </w:num>
  <w:num w:numId="4">
    <w:abstractNumId w:val="34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19"/>
  </w:num>
  <w:num w:numId="10">
    <w:abstractNumId w:val="1"/>
  </w:num>
  <w:num w:numId="11">
    <w:abstractNumId w:val="7"/>
  </w:num>
  <w:num w:numId="12">
    <w:abstractNumId w:val="9"/>
  </w:num>
  <w:num w:numId="13">
    <w:abstractNumId w:val="25"/>
  </w:num>
  <w:num w:numId="14">
    <w:abstractNumId w:val="28"/>
  </w:num>
  <w:num w:numId="15">
    <w:abstractNumId w:val="17"/>
  </w:num>
  <w:num w:numId="16">
    <w:abstractNumId w:val="15"/>
  </w:num>
  <w:num w:numId="17">
    <w:abstractNumId w:val="30"/>
  </w:num>
  <w:num w:numId="18">
    <w:abstractNumId w:val="16"/>
  </w:num>
  <w:num w:numId="19">
    <w:abstractNumId w:val="13"/>
  </w:num>
  <w:num w:numId="20">
    <w:abstractNumId w:val="5"/>
  </w:num>
  <w:num w:numId="21">
    <w:abstractNumId w:val="0"/>
  </w:num>
  <w:num w:numId="22">
    <w:abstractNumId w:val="24"/>
  </w:num>
  <w:num w:numId="23">
    <w:abstractNumId w:val="23"/>
  </w:num>
  <w:num w:numId="24">
    <w:abstractNumId w:val="8"/>
  </w:num>
  <w:num w:numId="25">
    <w:abstractNumId w:val="20"/>
  </w:num>
  <w:num w:numId="26">
    <w:abstractNumId w:val="26"/>
  </w:num>
  <w:num w:numId="27">
    <w:abstractNumId w:val="2"/>
  </w:num>
  <w:num w:numId="28">
    <w:abstractNumId w:val="14"/>
  </w:num>
  <w:num w:numId="29">
    <w:abstractNumId w:val="21"/>
  </w:num>
  <w:num w:numId="30">
    <w:abstractNumId w:val="36"/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 w:numId="35">
    <w:abstractNumId w:val="32"/>
  </w:num>
  <w:num w:numId="36">
    <w:abstractNumId w:val="29"/>
  </w:num>
  <w:num w:numId="37">
    <w:abstractNumId w:val="3"/>
  </w:num>
  <w:num w:numId="38">
    <w:abstractNumId w:val="6"/>
  </w:num>
  <w:num w:numId="39">
    <w:abstractNumId w:val="35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5468C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55F61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2752A"/>
    <w:rsid w:val="006324EC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0F86"/>
    <w:rsid w:val="00963750"/>
    <w:rsid w:val="00986B32"/>
    <w:rsid w:val="009A1149"/>
    <w:rsid w:val="009C562D"/>
    <w:rsid w:val="009D15DF"/>
    <w:rsid w:val="009D3EDB"/>
    <w:rsid w:val="00A25D5A"/>
    <w:rsid w:val="00A30488"/>
    <w:rsid w:val="00A44568"/>
    <w:rsid w:val="00A46F05"/>
    <w:rsid w:val="00A5735A"/>
    <w:rsid w:val="00AB3F36"/>
    <w:rsid w:val="00AB4EE4"/>
    <w:rsid w:val="00AC45F9"/>
    <w:rsid w:val="00B10464"/>
    <w:rsid w:val="00B46434"/>
    <w:rsid w:val="00B6334F"/>
    <w:rsid w:val="00B6402C"/>
    <w:rsid w:val="00B81DB7"/>
    <w:rsid w:val="00BA2AB7"/>
    <w:rsid w:val="00BD2FC4"/>
    <w:rsid w:val="00BE43D8"/>
    <w:rsid w:val="00C24BDF"/>
    <w:rsid w:val="00C5386B"/>
    <w:rsid w:val="00C5469C"/>
    <w:rsid w:val="00C56941"/>
    <w:rsid w:val="00C72351"/>
    <w:rsid w:val="00C8137D"/>
    <w:rsid w:val="00C93095"/>
    <w:rsid w:val="00CA3EF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E1C96"/>
    <w:rsid w:val="00EE39F0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4</cp:revision>
  <cp:lastPrinted>2020-03-03T08:50:00Z</cp:lastPrinted>
  <dcterms:created xsi:type="dcterms:W3CDTF">2021-02-01T13:20:00Z</dcterms:created>
  <dcterms:modified xsi:type="dcterms:W3CDTF">2021-02-0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